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222A7" w:rsidRDefault="001222A7" w:rsidP="00862A59">
      <w:pPr>
        <w:rPr>
          <w:rFonts w:ascii="Times New Roman" w:hAnsi="Times New Roman" w:cs="Times New Roman"/>
          <w:b/>
          <w:sz w:val="24"/>
          <w:szCs w:val="24"/>
        </w:rPr>
      </w:pPr>
    </w:p>
    <w:p w:rsidR="001222A7" w:rsidRDefault="001222A7" w:rsidP="001222A7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1222A7" w:rsidRDefault="001222A7" w:rsidP="001222A7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1222A7" w:rsidRDefault="001222A7" w:rsidP="001222A7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noProof/>
          <w:lang w:val="en-US"/>
        </w:rPr>
        <w:drawing>
          <wp:anchor distT="0" distB="0" distL="114300" distR="114300" simplePos="0" relativeHeight="251659264" behindDoc="1" locked="0" layoutInCell="1" allowOverlap="1" wp14:anchorId="5C7B53F4" wp14:editId="02509920">
            <wp:simplePos x="0" y="0"/>
            <wp:positionH relativeFrom="column">
              <wp:posOffset>-42545</wp:posOffset>
            </wp:positionH>
            <wp:positionV relativeFrom="paragraph">
              <wp:posOffset>-252095</wp:posOffset>
            </wp:positionV>
            <wp:extent cx="1038225" cy="1038225"/>
            <wp:effectExtent l="0" t="0" r="9525" b="9525"/>
            <wp:wrapNone/>
            <wp:docPr id="1" name="Resim 1" descr="Bursa Uludağ Üniversitesi - Vikiped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Bursa Uludağ Üniversitesi - Vikipedi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38225" cy="1038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 w:hAnsi="Times New Roman" w:cs="Times New Roman"/>
          <w:b/>
          <w:sz w:val="24"/>
          <w:szCs w:val="24"/>
        </w:rPr>
        <w:t>BURSA ULUDAĞ ÜNİVERSİTESİ</w:t>
      </w:r>
    </w:p>
    <w:p w:rsidR="001222A7" w:rsidRDefault="001222A7" w:rsidP="001222A7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FEN-EDEBİYAT FAKÜLTESİ</w:t>
      </w:r>
    </w:p>
    <w:p w:rsidR="001222A7" w:rsidRDefault="001222A7" w:rsidP="001222A7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SİKOLOJİ</w:t>
      </w:r>
      <w:r w:rsidRPr="00143C47">
        <w:rPr>
          <w:rFonts w:ascii="Times New Roman" w:hAnsi="Times New Roman" w:cs="Times New Roman"/>
          <w:b/>
          <w:sz w:val="24"/>
          <w:szCs w:val="24"/>
        </w:rPr>
        <w:t xml:space="preserve"> BÖLÜMÜ</w:t>
      </w:r>
    </w:p>
    <w:p w:rsidR="001222A7" w:rsidRDefault="001222A7" w:rsidP="001222A7">
      <w:pPr>
        <w:spacing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143C47">
        <w:rPr>
          <w:rFonts w:ascii="Times New Roman" w:hAnsi="Times New Roman" w:cs="Times New Roman"/>
          <w:b/>
          <w:sz w:val="24"/>
          <w:szCs w:val="24"/>
        </w:rPr>
        <w:t xml:space="preserve">2019-2020 EĞİTİM-ÖĞRETİM YILI </w:t>
      </w:r>
    </w:p>
    <w:p w:rsidR="00862A59" w:rsidRDefault="00862A59" w:rsidP="00862A59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862A59" w:rsidRDefault="001222A7" w:rsidP="00862A59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143C47">
        <w:rPr>
          <w:rFonts w:ascii="Times New Roman" w:hAnsi="Times New Roman" w:cs="Times New Roman"/>
          <w:b/>
          <w:sz w:val="24"/>
          <w:szCs w:val="24"/>
        </w:rPr>
        <w:t xml:space="preserve">YAZ OKULU DENKLİK TALEPLERİ </w:t>
      </w:r>
      <w:r>
        <w:rPr>
          <w:rFonts w:ascii="Times New Roman" w:hAnsi="Times New Roman" w:cs="Times New Roman"/>
          <w:b/>
          <w:sz w:val="24"/>
          <w:szCs w:val="24"/>
        </w:rPr>
        <w:t>SONUÇLANAN</w:t>
      </w:r>
      <w:r w:rsidRPr="00143C47">
        <w:rPr>
          <w:rFonts w:ascii="Times New Roman" w:hAnsi="Times New Roman" w:cs="Times New Roman"/>
          <w:b/>
          <w:sz w:val="24"/>
          <w:szCs w:val="24"/>
        </w:rPr>
        <w:t xml:space="preserve"> ÖĞRENCİLER</w:t>
      </w:r>
      <w:r>
        <w:rPr>
          <w:rFonts w:ascii="Times New Roman" w:hAnsi="Times New Roman" w:cs="Times New Roman"/>
          <w:b/>
          <w:sz w:val="24"/>
          <w:szCs w:val="24"/>
        </w:rPr>
        <w:t xml:space="preserve"> (</w:t>
      </w:r>
      <w:r w:rsidRPr="009544C5">
        <w:rPr>
          <w:rFonts w:ascii="Times New Roman" w:hAnsi="Times New Roman" w:cs="Times New Roman"/>
          <w:b/>
          <w:i/>
          <w:sz w:val="24"/>
          <w:szCs w:val="24"/>
        </w:rPr>
        <w:t>Bursa Uludağ Üniversitesi’nde Başka Bölüm</w:t>
      </w:r>
      <w:r w:rsidR="0015704B">
        <w:rPr>
          <w:rFonts w:ascii="Times New Roman" w:hAnsi="Times New Roman" w:cs="Times New Roman"/>
          <w:b/>
          <w:i/>
          <w:sz w:val="24"/>
          <w:szCs w:val="24"/>
        </w:rPr>
        <w:t xml:space="preserve"> ya da Fakülteden</w:t>
      </w:r>
      <w:r w:rsidRPr="009544C5">
        <w:rPr>
          <w:rFonts w:ascii="Times New Roman" w:hAnsi="Times New Roman" w:cs="Times New Roman"/>
          <w:b/>
          <w:i/>
          <w:sz w:val="24"/>
          <w:szCs w:val="24"/>
        </w:rPr>
        <w:t xml:space="preserve"> Ders Almak İsteyen Öğrenciler İçin)</w:t>
      </w:r>
    </w:p>
    <w:p w:rsidR="001222A7" w:rsidRDefault="0015704B" w:rsidP="0015704B">
      <w:pPr>
        <w:spacing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(Güncelleme Tarihi: </w:t>
      </w:r>
      <w:r w:rsidR="008C4499">
        <w:rPr>
          <w:rFonts w:ascii="Times New Roman" w:hAnsi="Times New Roman" w:cs="Times New Roman"/>
          <w:b/>
          <w:sz w:val="24"/>
          <w:szCs w:val="24"/>
        </w:rPr>
        <w:t>16</w:t>
      </w:r>
      <w:r>
        <w:rPr>
          <w:rFonts w:ascii="Times New Roman" w:hAnsi="Times New Roman" w:cs="Times New Roman"/>
          <w:b/>
          <w:sz w:val="24"/>
          <w:szCs w:val="24"/>
        </w:rPr>
        <w:t>.07.2020)</w:t>
      </w:r>
    </w:p>
    <w:p w:rsidR="00313F43" w:rsidRDefault="00313F43" w:rsidP="0015704B">
      <w:pPr>
        <w:spacing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708"/>
        <w:gridCol w:w="1691"/>
        <w:gridCol w:w="1897"/>
        <w:gridCol w:w="2586"/>
        <w:gridCol w:w="1740"/>
      </w:tblGrid>
      <w:tr w:rsidR="001222A7" w:rsidTr="00E31B6D">
        <w:tc>
          <w:tcPr>
            <w:tcW w:w="1708" w:type="dxa"/>
          </w:tcPr>
          <w:p w:rsidR="001222A7" w:rsidRDefault="001222A7" w:rsidP="00862A5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Öğrenci Numarası</w:t>
            </w:r>
          </w:p>
        </w:tc>
        <w:tc>
          <w:tcPr>
            <w:tcW w:w="1691" w:type="dxa"/>
          </w:tcPr>
          <w:p w:rsidR="001222A7" w:rsidRDefault="001222A7" w:rsidP="00862A5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Öğrencinin Adı-Soyadı</w:t>
            </w:r>
          </w:p>
        </w:tc>
        <w:tc>
          <w:tcPr>
            <w:tcW w:w="1897" w:type="dxa"/>
          </w:tcPr>
          <w:p w:rsidR="001222A7" w:rsidRDefault="0015704B" w:rsidP="00862A5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Bursa Uludağ Üniversitesi Başka Bölüm ya da Fakülteden</w:t>
            </w:r>
            <w:r w:rsidR="00D1334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1222A7">
              <w:rPr>
                <w:rFonts w:ascii="Times New Roman" w:hAnsi="Times New Roman" w:cs="Times New Roman"/>
                <w:b/>
                <w:sz w:val="24"/>
                <w:szCs w:val="24"/>
              </w:rPr>
              <w:t>Almak İstediği Dersin Kodu ve Adı</w:t>
            </w:r>
          </w:p>
        </w:tc>
        <w:tc>
          <w:tcPr>
            <w:tcW w:w="2586" w:type="dxa"/>
          </w:tcPr>
          <w:p w:rsidR="001222A7" w:rsidRDefault="001222A7" w:rsidP="00862A5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Dersin </w:t>
            </w:r>
            <w:r w:rsidR="00D1334E">
              <w:rPr>
                <w:rFonts w:ascii="Times New Roman" w:hAnsi="Times New Roman" w:cs="Times New Roman"/>
                <w:b/>
                <w:sz w:val="24"/>
                <w:szCs w:val="24"/>
              </w:rPr>
              <w:t>Psikoloji Bölümündeki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Karşılığı</w:t>
            </w:r>
          </w:p>
        </w:tc>
        <w:tc>
          <w:tcPr>
            <w:tcW w:w="1740" w:type="dxa"/>
          </w:tcPr>
          <w:p w:rsidR="001222A7" w:rsidRDefault="001222A7" w:rsidP="008B63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onuç</w:t>
            </w:r>
          </w:p>
        </w:tc>
      </w:tr>
      <w:tr w:rsidR="001222A7" w:rsidTr="00E31B6D">
        <w:tc>
          <w:tcPr>
            <w:tcW w:w="1708" w:type="dxa"/>
          </w:tcPr>
          <w:p w:rsidR="001222A7" w:rsidRPr="00E61004" w:rsidRDefault="001222A7" w:rsidP="00862A59">
            <w:pPr>
              <w:jc w:val="center"/>
              <w:rPr>
                <w:rFonts w:ascii="Times New Roman" w:hAnsi="Times New Roman" w:cs="Times New Roman"/>
                <w:spacing w:val="5"/>
                <w:sz w:val="24"/>
                <w:szCs w:val="24"/>
                <w:shd w:val="clear" w:color="auto" w:fill="FFFFFF"/>
              </w:rPr>
            </w:pPr>
            <w:proofErr w:type="gramStart"/>
            <w:r>
              <w:rPr>
                <w:rFonts w:ascii="Times New Roman" w:hAnsi="Times New Roman" w:cs="Times New Roman"/>
                <w:spacing w:val="5"/>
                <w:sz w:val="24"/>
                <w:szCs w:val="24"/>
                <w:shd w:val="clear" w:color="auto" w:fill="FFFFFF"/>
              </w:rPr>
              <w:t>081311068</w:t>
            </w:r>
            <w:proofErr w:type="gramEnd"/>
          </w:p>
        </w:tc>
        <w:tc>
          <w:tcPr>
            <w:tcW w:w="1691" w:type="dxa"/>
          </w:tcPr>
          <w:p w:rsidR="001222A7" w:rsidRDefault="001222A7" w:rsidP="00862A59">
            <w:pPr>
              <w:ind w:left="22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Hameed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Qiyami</w:t>
            </w:r>
            <w:proofErr w:type="spellEnd"/>
          </w:p>
        </w:tc>
        <w:tc>
          <w:tcPr>
            <w:tcW w:w="1897" w:type="dxa"/>
          </w:tcPr>
          <w:p w:rsidR="00D1334E" w:rsidRDefault="001222A7" w:rsidP="00862A59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KO2203</w:t>
            </w:r>
          </w:p>
          <w:p w:rsidR="001222A7" w:rsidRDefault="00D1334E" w:rsidP="00862A59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KO1202</w:t>
            </w:r>
            <w:r w:rsidR="001222A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1222A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Betimsel</w:t>
            </w:r>
            <w:proofErr w:type="spellEnd"/>
            <w:r w:rsidR="001222A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İstatistik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İktisadi ve İdari bilimler Fakültesi)</w:t>
            </w:r>
          </w:p>
        </w:tc>
        <w:tc>
          <w:tcPr>
            <w:tcW w:w="2586" w:type="dxa"/>
          </w:tcPr>
          <w:p w:rsidR="001222A7" w:rsidRPr="00143C47" w:rsidRDefault="001222A7" w:rsidP="00862A59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AT2089</w:t>
            </w:r>
            <w:r w:rsidRPr="00143C4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İstatistik I</w:t>
            </w:r>
          </w:p>
          <w:p w:rsidR="001222A7" w:rsidRDefault="001222A7" w:rsidP="00862A59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740" w:type="dxa"/>
          </w:tcPr>
          <w:p w:rsidR="001222A7" w:rsidRDefault="00765220" w:rsidP="008B63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ygun bulunmuştur. Onaylandı.</w:t>
            </w:r>
          </w:p>
        </w:tc>
      </w:tr>
      <w:tr w:rsidR="00D1334E" w:rsidTr="00E31B6D">
        <w:tc>
          <w:tcPr>
            <w:tcW w:w="1708" w:type="dxa"/>
          </w:tcPr>
          <w:p w:rsidR="00D1334E" w:rsidRPr="00D1334E" w:rsidRDefault="00D1334E" w:rsidP="00862A5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 w:rsidRPr="00D1334E">
              <w:rPr>
                <w:rFonts w:ascii="Times New Roman" w:hAnsi="Times New Roman" w:cs="Times New Roman"/>
                <w:sz w:val="24"/>
                <w:szCs w:val="24"/>
              </w:rPr>
              <w:t>0816110108</w:t>
            </w:r>
            <w:proofErr w:type="gramEnd"/>
          </w:p>
        </w:tc>
        <w:tc>
          <w:tcPr>
            <w:tcW w:w="1691" w:type="dxa"/>
          </w:tcPr>
          <w:p w:rsidR="00D1334E" w:rsidRPr="00D1334E" w:rsidRDefault="00D1334E" w:rsidP="00862A5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1334E">
              <w:rPr>
                <w:rFonts w:ascii="Times New Roman" w:hAnsi="Times New Roman" w:cs="Times New Roman"/>
                <w:sz w:val="24"/>
                <w:szCs w:val="24"/>
              </w:rPr>
              <w:t>Vahide Ömer</w:t>
            </w:r>
          </w:p>
        </w:tc>
        <w:tc>
          <w:tcPr>
            <w:tcW w:w="1897" w:type="dxa"/>
          </w:tcPr>
          <w:p w:rsidR="00D1334E" w:rsidRDefault="00D1334E" w:rsidP="00862A59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RH1004  Kültür</w:t>
            </w:r>
            <w:proofErr w:type="gramEnd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Tarihi (Fen-Edebiyat Fakültesi)</w:t>
            </w:r>
          </w:p>
        </w:tc>
        <w:tc>
          <w:tcPr>
            <w:tcW w:w="2586" w:type="dxa"/>
          </w:tcPr>
          <w:p w:rsidR="00D1334E" w:rsidRDefault="00EA44B9" w:rsidP="00862A59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RH1074 Kültür Tarihi II</w:t>
            </w:r>
          </w:p>
        </w:tc>
        <w:tc>
          <w:tcPr>
            <w:tcW w:w="1740" w:type="dxa"/>
          </w:tcPr>
          <w:p w:rsidR="00D1334E" w:rsidRDefault="00D1334E" w:rsidP="008B63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ygun bulunmuştur. Onaylandı</w:t>
            </w:r>
          </w:p>
        </w:tc>
      </w:tr>
      <w:tr w:rsidR="00E31B6D" w:rsidTr="00E31B6D">
        <w:tc>
          <w:tcPr>
            <w:tcW w:w="1708" w:type="dxa"/>
          </w:tcPr>
          <w:p w:rsidR="00E31B6D" w:rsidRPr="00143C47" w:rsidRDefault="00E31B6D" w:rsidP="00862A5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 w:rsidRPr="00143C47">
              <w:rPr>
                <w:rFonts w:ascii="Times New Roman" w:hAnsi="Times New Roman" w:cs="Times New Roman"/>
                <w:sz w:val="24"/>
                <w:szCs w:val="24"/>
              </w:rPr>
              <w:t>081811011</w:t>
            </w:r>
            <w:proofErr w:type="gramEnd"/>
          </w:p>
          <w:p w:rsidR="00E31B6D" w:rsidRPr="00143C47" w:rsidRDefault="00E31B6D" w:rsidP="00862A5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91" w:type="dxa"/>
          </w:tcPr>
          <w:p w:rsidR="00E31B6D" w:rsidRPr="00143C47" w:rsidRDefault="00E31B6D" w:rsidP="00862A59">
            <w:pPr>
              <w:ind w:left="22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43C47">
              <w:rPr>
                <w:rFonts w:ascii="Times New Roman" w:hAnsi="Times New Roman" w:cs="Times New Roman"/>
                <w:sz w:val="24"/>
                <w:szCs w:val="24"/>
              </w:rPr>
              <w:t>Zeynep Ayça Çalım</w:t>
            </w:r>
          </w:p>
        </w:tc>
        <w:tc>
          <w:tcPr>
            <w:tcW w:w="1897" w:type="dxa"/>
          </w:tcPr>
          <w:p w:rsidR="00E31B6D" w:rsidRDefault="00E31B6D" w:rsidP="00862A59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KO2203</w:t>
            </w:r>
          </w:p>
          <w:p w:rsidR="00E31B6D" w:rsidRDefault="00E31B6D" w:rsidP="00862A59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EKO1202 </w:t>
            </w:r>
            <w:proofErr w:type="spellStart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Betimsel</w:t>
            </w:r>
            <w:proofErr w:type="spellEnd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İstatistik (İktisadi ve İdari bilimler Fakültesi)</w:t>
            </w:r>
          </w:p>
        </w:tc>
        <w:tc>
          <w:tcPr>
            <w:tcW w:w="2586" w:type="dxa"/>
          </w:tcPr>
          <w:p w:rsidR="00E31B6D" w:rsidRPr="00143C47" w:rsidRDefault="00E31B6D" w:rsidP="00862A59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43C4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KO2209 İstatistik I</w:t>
            </w:r>
          </w:p>
          <w:p w:rsidR="00E31B6D" w:rsidRDefault="00E31B6D" w:rsidP="00862A59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740" w:type="dxa"/>
          </w:tcPr>
          <w:p w:rsidR="00E31B6D" w:rsidRDefault="00862A59" w:rsidP="008B63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ygun bulunmuştur. Onaylandı</w:t>
            </w:r>
          </w:p>
        </w:tc>
      </w:tr>
      <w:tr w:rsidR="00E31B6D" w:rsidTr="00E31B6D">
        <w:tc>
          <w:tcPr>
            <w:tcW w:w="1708" w:type="dxa"/>
          </w:tcPr>
          <w:p w:rsidR="00E31B6D" w:rsidRPr="00D1334E" w:rsidRDefault="00E31B6D" w:rsidP="00862A5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 w:rsidRPr="00E31B6D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081811142</w:t>
            </w:r>
            <w:proofErr w:type="gramEnd"/>
          </w:p>
        </w:tc>
        <w:tc>
          <w:tcPr>
            <w:tcW w:w="1691" w:type="dxa"/>
          </w:tcPr>
          <w:p w:rsidR="00E31B6D" w:rsidRPr="00D1334E" w:rsidRDefault="00E31B6D" w:rsidP="00862A5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31B6D">
              <w:rPr>
                <w:rFonts w:ascii="Times New Roman" w:hAnsi="Times New Roman" w:cs="Times New Roman"/>
                <w:sz w:val="24"/>
                <w:szCs w:val="24"/>
              </w:rPr>
              <w:t>Fatih Çapa</w:t>
            </w:r>
          </w:p>
        </w:tc>
        <w:tc>
          <w:tcPr>
            <w:tcW w:w="1897" w:type="dxa"/>
          </w:tcPr>
          <w:p w:rsidR="00E31B6D" w:rsidRDefault="00E31B6D" w:rsidP="00862A59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LS 1001 Felsefeye Giriş</w:t>
            </w:r>
          </w:p>
          <w:p w:rsidR="00E31B6D" w:rsidRDefault="00E31B6D" w:rsidP="00862A59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Fen-Edebiyat Fakültesi</w:t>
            </w:r>
            <w:r w:rsidR="00FA260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Felsefe Bölümü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)</w:t>
            </w:r>
          </w:p>
          <w:p w:rsidR="00E31B6D" w:rsidRDefault="00E31B6D" w:rsidP="00862A59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586" w:type="dxa"/>
          </w:tcPr>
          <w:p w:rsidR="00E31B6D" w:rsidRDefault="00E31B6D" w:rsidP="00862A59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LS 1001</w:t>
            </w:r>
          </w:p>
          <w:p w:rsidR="00E31B6D" w:rsidRDefault="00E31B6D" w:rsidP="00862A59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elsefeye Giriş</w:t>
            </w:r>
          </w:p>
          <w:p w:rsidR="00E31B6D" w:rsidRDefault="00E31B6D" w:rsidP="00862A59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740" w:type="dxa"/>
          </w:tcPr>
          <w:p w:rsidR="00E31B6D" w:rsidRDefault="00862A59" w:rsidP="008B63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ygun bulunmuştur. Onaylandı</w:t>
            </w:r>
          </w:p>
        </w:tc>
      </w:tr>
      <w:tr w:rsidR="00E31B6D" w:rsidTr="00E31B6D">
        <w:tc>
          <w:tcPr>
            <w:tcW w:w="1708" w:type="dxa"/>
          </w:tcPr>
          <w:p w:rsidR="00E31B6D" w:rsidRPr="00D1334E" w:rsidRDefault="00E31B6D" w:rsidP="00862A5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 w:rsidRPr="00E31B6D">
              <w:rPr>
                <w:rFonts w:ascii="Times New Roman" w:hAnsi="Times New Roman" w:cs="Times New Roman"/>
                <w:sz w:val="24"/>
                <w:szCs w:val="24"/>
              </w:rPr>
              <w:t>081811142</w:t>
            </w:r>
            <w:proofErr w:type="gramEnd"/>
          </w:p>
        </w:tc>
        <w:tc>
          <w:tcPr>
            <w:tcW w:w="1691" w:type="dxa"/>
          </w:tcPr>
          <w:p w:rsidR="00E31B6D" w:rsidRPr="00D1334E" w:rsidRDefault="00E31B6D" w:rsidP="00862A5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31B6D">
              <w:rPr>
                <w:rFonts w:ascii="Times New Roman" w:hAnsi="Times New Roman" w:cs="Times New Roman"/>
                <w:sz w:val="24"/>
                <w:szCs w:val="24"/>
              </w:rPr>
              <w:t>Fatih Çapa</w:t>
            </w:r>
          </w:p>
        </w:tc>
        <w:tc>
          <w:tcPr>
            <w:tcW w:w="1897" w:type="dxa"/>
          </w:tcPr>
          <w:p w:rsidR="00686C7B" w:rsidRDefault="005E688E" w:rsidP="00862A59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IKT1203 İktisada Giriş </w:t>
            </w:r>
            <w:r w:rsidR="00686C7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İktisadi ve İdari bilimler Fakültesi)</w:t>
            </w:r>
          </w:p>
        </w:tc>
        <w:tc>
          <w:tcPr>
            <w:tcW w:w="2586" w:type="dxa"/>
          </w:tcPr>
          <w:p w:rsidR="005E688E" w:rsidRDefault="005E688E" w:rsidP="005E688E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IKT1004 </w:t>
            </w:r>
          </w:p>
          <w:p w:rsidR="005E688E" w:rsidRDefault="005E688E" w:rsidP="005E688E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konomiye Giriş</w:t>
            </w:r>
          </w:p>
          <w:p w:rsidR="00E31B6D" w:rsidRDefault="00E31B6D" w:rsidP="0015704B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740" w:type="dxa"/>
          </w:tcPr>
          <w:p w:rsidR="00E31B6D" w:rsidRDefault="00862A59" w:rsidP="008B63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ygun bulunmuştur. Onaylandı</w:t>
            </w:r>
          </w:p>
        </w:tc>
      </w:tr>
      <w:tr w:rsidR="00E31B6D" w:rsidTr="00E31B6D">
        <w:tc>
          <w:tcPr>
            <w:tcW w:w="1708" w:type="dxa"/>
          </w:tcPr>
          <w:p w:rsidR="00E31B6D" w:rsidRPr="00E31B6D" w:rsidRDefault="00E31B6D" w:rsidP="00862A5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Pr="00E31B6D">
              <w:rPr>
                <w:rFonts w:ascii="Times New Roman" w:hAnsi="Times New Roman" w:cs="Times New Roman"/>
                <w:sz w:val="24"/>
                <w:szCs w:val="24"/>
              </w:rPr>
              <w:t>81811142</w:t>
            </w:r>
            <w:proofErr w:type="gramEnd"/>
          </w:p>
        </w:tc>
        <w:tc>
          <w:tcPr>
            <w:tcW w:w="1691" w:type="dxa"/>
          </w:tcPr>
          <w:p w:rsidR="00E31B6D" w:rsidRPr="00E31B6D" w:rsidRDefault="00E31B6D" w:rsidP="00862A5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atih Çapa</w:t>
            </w:r>
          </w:p>
        </w:tc>
        <w:tc>
          <w:tcPr>
            <w:tcW w:w="1897" w:type="dxa"/>
          </w:tcPr>
          <w:p w:rsidR="00E31B6D" w:rsidRDefault="00FB446F" w:rsidP="00862A59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EN1006 Biyoloji I (Eğitim Fakültesi)</w:t>
            </w:r>
          </w:p>
        </w:tc>
        <w:tc>
          <w:tcPr>
            <w:tcW w:w="2586" w:type="dxa"/>
          </w:tcPr>
          <w:p w:rsidR="00E31B6D" w:rsidRDefault="00FB446F" w:rsidP="00FB446F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BYL1188 Modern Biyoloji</w:t>
            </w:r>
          </w:p>
        </w:tc>
        <w:tc>
          <w:tcPr>
            <w:tcW w:w="1740" w:type="dxa"/>
          </w:tcPr>
          <w:p w:rsidR="00E31B6D" w:rsidRDefault="00184639" w:rsidP="0015704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Uygun bulunmamıştır. RED </w:t>
            </w:r>
          </w:p>
        </w:tc>
      </w:tr>
      <w:tr w:rsidR="00686C7B" w:rsidTr="00E31B6D">
        <w:tc>
          <w:tcPr>
            <w:tcW w:w="1708" w:type="dxa"/>
          </w:tcPr>
          <w:p w:rsidR="00686C7B" w:rsidRPr="008C6693" w:rsidRDefault="00686C7B" w:rsidP="00F401D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 w:rsidRPr="008C6693">
              <w:rPr>
                <w:rFonts w:ascii="Times New Roman" w:hAnsi="Times New Roman" w:cs="Times New Roman"/>
                <w:sz w:val="24"/>
                <w:szCs w:val="24"/>
              </w:rPr>
              <w:t>081711133</w:t>
            </w:r>
            <w:proofErr w:type="gramEnd"/>
          </w:p>
        </w:tc>
        <w:tc>
          <w:tcPr>
            <w:tcW w:w="1691" w:type="dxa"/>
          </w:tcPr>
          <w:p w:rsidR="00686C7B" w:rsidRPr="008C6693" w:rsidRDefault="00686C7B" w:rsidP="00F401D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C6693">
              <w:rPr>
                <w:rFonts w:ascii="Times New Roman" w:hAnsi="Times New Roman" w:cs="Times New Roman"/>
                <w:sz w:val="24"/>
                <w:szCs w:val="24"/>
              </w:rPr>
              <w:t xml:space="preserve">Fatma </w:t>
            </w:r>
            <w:proofErr w:type="spellStart"/>
            <w:r w:rsidRPr="008C6693">
              <w:rPr>
                <w:rFonts w:ascii="Times New Roman" w:hAnsi="Times New Roman" w:cs="Times New Roman"/>
                <w:sz w:val="24"/>
                <w:szCs w:val="24"/>
              </w:rPr>
              <w:t>Gulus</w:t>
            </w:r>
            <w:r w:rsidR="00A25172" w:rsidRPr="008C6693">
              <w:rPr>
                <w:rFonts w:ascii="Times New Roman" w:hAnsi="Times New Roman" w:cs="Times New Roman"/>
                <w:sz w:val="24"/>
                <w:szCs w:val="24"/>
              </w:rPr>
              <w:t>h</w:t>
            </w:r>
            <w:r w:rsidRPr="008C6693">
              <w:rPr>
                <w:rFonts w:ascii="Times New Roman" w:hAnsi="Times New Roman" w:cs="Times New Roman"/>
                <w:sz w:val="24"/>
                <w:szCs w:val="24"/>
              </w:rPr>
              <w:t>ova</w:t>
            </w:r>
            <w:proofErr w:type="spellEnd"/>
          </w:p>
        </w:tc>
        <w:tc>
          <w:tcPr>
            <w:tcW w:w="1897" w:type="dxa"/>
          </w:tcPr>
          <w:p w:rsidR="00686C7B" w:rsidRPr="008C6693" w:rsidRDefault="00686C7B" w:rsidP="00F401DC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proofErr w:type="gramStart"/>
            <w:r w:rsidRPr="008C669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RH1004  Kültür</w:t>
            </w:r>
            <w:proofErr w:type="gramEnd"/>
            <w:r w:rsidRPr="008C669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Tarihi (Fen-Edebiyat Fakültesi)</w:t>
            </w:r>
          </w:p>
        </w:tc>
        <w:tc>
          <w:tcPr>
            <w:tcW w:w="2586" w:type="dxa"/>
          </w:tcPr>
          <w:p w:rsidR="00686C7B" w:rsidRPr="008C6693" w:rsidRDefault="008C6693" w:rsidP="00F401DC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669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RH1073</w:t>
            </w:r>
            <w:r w:rsidR="00EA44B9" w:rsidRPr="008C669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Kültür Tarihi</w:t>
            </w:r>
            <w:r w:rsidRPr="008C669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I</w:t>
            </w:r>
          </w:p>
        </w:tc>
        <w:tc>
          <w:tcPr>
            <w:tcW w:w="1740" w:type="dxa"/>
          </w:tcPr>
          <w:p w:rsidR="00686C7B" w:rsidRPr="008C6693" w:rsidRDefault="008C6693" w:rsidP="00F401D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C6693">
              <w:rPr>
                <w:rFonts w:ascii="Times New Roman" w:hAnsi="Times New Roman" w:cs="Times New Roman"/>
                <w:sz w:val="24"/>
                <w:szCs w:val="24"/>
              </w:rPr>
              <w:t>Uygun bulunmamıştır. RED</w:t>
            </w:r>
          </w:p>
        </w:tc>
      </w:tr>
      <w:tr w:rsidR="00686C7B" w:rsidTr="00E31B6D">
        <w:tc>
          <w:tcPr>
            <w:tcW w:w="1708" w:type="dxa"/>
          </w:tcPr>
          <w:p w:rsidR="00686C7B" w:rsidRDefault="00686C7B" w:rsidP="00F401D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081711133</w:t>
            </w:r>
            <w:proofErr w:type="gramEnd"/>
          </w:p>
        </w:tc>
        <w:tc>
          <w:tcPr>
            <w:tcW w:w="1691" w:type="dxa"/>
          </w:tcPr>
          <w:p w:rsidR="00686C7B" w:rsidRDefault="00686C7B" w:rsidP="00F401D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Fatma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Gulus</w:t>
            </w:r>
            <w:r w:rsidR="00FB4A24">
              <w:rPr>
                <w:rFonts w:ascii="Times New Roman" w:hAnsi="Times New Roman" w:cs="Times New Roman"/>
                <w:sz w:val="24"/>
                <w:szCs w:val="24"/>
              </w:rPr>
              <w:t>h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ova</w:t>
            </w:r>
            <w:proofErr w:type="spellEnd"/>
          </w:p>
        </w:tc>
        <w:tc>
          <w:tcPr>
            <w:tcW w:w="1897" w:type="dxa"/>
          </w:tcPr>
          <w:p w:rsidR="00686C7B" w:rsidRDefault="00686C7B" w:rsidP="00F401DC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LS 1001 Felsefeye Giriş</w:t>
            </w:r>
          </w:p>
          <w:p w:rsidR="00686C7B" w:rsidRDefault="00686C7B" w:rsidP="00F401DC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Fen-Edebiyat Fakültesi-Felsefe Bölümü)</w:t>
            </w:r>
          </w:p>
          <w:p w:rsidR="00686C7B" w:rsidRDefault="00686C7B" w:rsidP="00F401DC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586" w:type="dxa"/>
          </w:tcPr>
          <w:p w:rsidR="00686C7B" w:rsidRDefault="00686C7B" w:rsidP="00F401DC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LS 1001</w:t>
            </w:r>
          </w:p>
          <w:p w:rsidR="00686C7B" w:rsidRDefault="00686C7B" w:rsidP="00F401DC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elsefeye Giriş</w:t>
            </w:r>
          </w:p>
          <w:p w:rsidR="00686C7B" w:rsidRDefault="00686C7B" w:rsidP="00F401DC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740" w:type="dxa"/>
          </w:tcPr>
          <w:p w:rsidR="00686C7B" w:rsidRDefault="00686C7B" w:rsidP="00F401D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ygun bulunmuştur. Onaylandı</w:t>
            </w:r>
          </w:p>
        </w:tc>
      </w:tr>
      <w:tr w:rsidR="00C30C09" w:rsidTr="00E31B6D">
        <w:tc>
          <w:tcPr>
            <w:tcW w:w="1708" w:type="dxa"/>
          </w:tcPr>
          <w:p w:rsidR="00C30C09" w:rsidRDefault="00C30C09" w:rsidP="00F401D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081711110</w:t>
            </w:r>
            <w:proofErr w:type="gramEnd"/>
          </w:p>
        </w:tc>
        <w:tc>
          <w:tcPr>
            <w:tcW w:w="1691" w:type="dxa"/>
          </w:tcPr>
          <w:p w:rsidR="00C30C09" w:rsidRDefault="00C30C09" w:rsidP="00F401D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Elnar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emel</w:t>
            </w:r>
          </w:p>
        </w:tc>
        <w:tc>
          <w:tcPr>
            <w:tcW w:w="1897" w:type="dxa"/>
          </w:tcPr>
          <w:p w:rsidR="00C30C09" w:rsidRDefault="00C30C09" w:rsidP="009528A3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LS 1001 Felsefeye Giriş</w:t>
            </w:r>
          </w:p>
          <w:p w:rsidR="00C30C09" w:rsidRDefault="00C30C09" w:rsidP="009528A3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Fen-Edebiyat Fakültesi-Felsefe Bölümü)</w:t>
            </w:r>
          </w:p>
          <w:p w:rsidR="00C30C09" w:rsidRDefault="00C30C09" w:rsidP="009528A3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586" w:type="dxa"/>
          </w:tcPr>
          <w:p w:rsidR="00C30C09" w:rsidRDefault="00C30C09" w:rsidP="009528A3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LS 1001</w:t>
            </w:r>
          </w:p>
          <w:p w:rsidR="00C30C09" w:rsidRDefault="00C30C09" w:rsidP="009528A3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elsefeye Giriş</w:t>
            </w:r>
          </w:p>
          <w:p w:rsidR="00C30C09" w:rsidRDefault="00C30C09" w:rsidP="009528A3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740" w:type="dxa"/>
          </w:tcPr>
          <w:p w:rsidR="00C30C09" w:rsidRDefault="00C30C09" w:rsidP="009528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ygun bulunmuştur. Onaylandı</w:t>
            </w:r>
          </w:p>
        </w:tc>
      </w:tr>
      <w:tr w:rsidR="001F4967" w:rsidTr="00E31B6D">
        <w:tc>
          <w:tcPr>
            <w:tcW w:w="1708" w:type="dxa"/>
          </w:tcPr>
          <w:p w:rsidR="001F4967" w:rsidRDefault="001F4967" w:rsidP="00F401D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081911142</w:t>
            </w:r>
            <w:proofErr w:type="gramEnd"/>
          </w:p>
        </w:tc>
        <w:tc>
          <w:tcPr>
            <w:tcW w:w="1691" w:type="dxa"/>
          </w:tcPr>
          <w:p w:rsidR="001F4967" w:rsidRDefault="001F4967" w:rsidP="00F401D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Farah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ghayeva</w:t>
            </w:r>
            <w:proofErr w:type="spellEnd"/>
          </w:p>
        </w:tc>
        <w:tc>
          <w:tcPr>
            <w:tcW w:w="1897" w:type="dxa"/>
          </w:tcPr>
          <w:p w:rsidR="001F4967" w:rsidRDefault="001F4967" w:rsidP="005E402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LS 1001 Felsefeye Giriş</w:t>
            </w:r>
          </w:p>
          <w:p w:rsidR="001F4967" w:rsidRDefault="001F4967" w:rsidP="005E402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Fen-Edebiyat Fakültesi-Felsefe Bölümü)</w:t>
            </w:r>
          </w:p>
          <w:p w:rsidR="001F4967" w:rsidRDefault="001F4967" w:rsidP="005E402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586" w:type="dxa"/>
          </w:tcPr>
          <w:p w:rsidR="001F4967" w:rsidRDefault="001F4967" w:rsidP="005E402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LS 1001</w:t>
            </w:r>
          </w:p>
          <w:p w:rsidR="001F4967" w:rsidRDefault="001F4967" w:rsidP="005E402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elsefeye Giriş</w:t>
            </w:r>
          </w:p>
          <w:p w:rsidR="001F4967" w:rsidRDefault="001F4967" w:rsidP="005E402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740" w:type="dxa"/>
          </w:tcPr>
          <w:p w:rsidR="001F4967" w:rsidRDefault="001F4967" w:rsidP="005E402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ygun bulunmuştur. Onaylandı</w:t>
            </w:r>
          </w:p>
        </w:tc>
      </w:tr>
      <w:tr w:rsidR="00313F43" w:rsidTr="00E31B6D">
        <w:tc>
          <w:tcPr>
            <w:tcW w:w="1708" w:type="dxa"/>
          </w:tcPr>
          <w:p w:rsidR="00313F43" w:rsidRDefault="00313F43" w:rsidP="00F401D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081811122</w:t>
            </w:r>
            <w:proofErr w:type="gramEnd"/>
          </w:p>
        </w:tc>
        <w:tc>
          <w:tcPr>
            <w:tcW w:w="1691" w:type="dxa"/>
          </w:tcPr>
          <w:p w:rsidR="00313F43" w:rsidRDefault="00313F43" w:rsidP="00F401D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adin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usazade</w:t>
            </w:r>
            <w:proofErr w:type="spellEnd"/>
          </w:p>
        </w:tc>
        <w:tc>
          <w:tcPr>
            <w:tcW w:w="1897" w:type="dxa"/>
          </w:tcPr>
          <w:p w:rsidR="00313F43" w:rsidRDefault="00313F43" w:rsidP="000C77C7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LS 1001 Felsefeye Giriş</w:t>
            </w:r>
          </w:p>
          <w:p w:rsidR="00313F43" w:rsidRDefault="00313F43" w:rsidP="000C77C7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Fen-Edebiyat Fakültesi-Felsefe Bölümü)</w:t>
            </w:r>
          </w:p>
          <w:p w:rsidR="00313F43" w:rsidRDefault="00313F43" w:rsidP="000C77C7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586" w:type="dxa"/>
          </w:tcPr>
          <w:p w:rsidR="00313F43" w:rsidRDefault="00313F43" w:rsidP="000C77C7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LS 1001</w:t>
            </w:r>
          </w:p>
          <w:p w:rsidR="00313F43" w:rsidRDefault="00313F43" w:rsidP="000C77C7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elsefeye Giriş</w:t>
            </w:r>
          </w:p>
          <w:p w:rsidR="00313F43" w:rsidRDefault="00313F43" w:rsidP="000C77C7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740" w:type="dxa"/>
          </w:tcPr>
          <w:p w:rsidR="00313F43" w:rsidRDefault="00313F43" w:rsidP="000C77C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ygun bulunmuştur. Onaylandı</w:t>
            </w:r>
          </w:p>
        </w:tc>
      </w:tr>
      <w:tr w:rsidR="00313F43" w:rsidTr="00E31B6D">
        <w:tc>
          <w:tcPr>
            <w:tcW w:w="1708" w:type="dxa"/>
          </w:tcPr>
          <w:p w:rsidR="00313F43" w:rsidRDefault="00313F43" w:rsidP="00F401D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081811122</w:t>
            </w:r>
            <w:proofErr w:type="gramEnd"/>
          </w:p>
        </w:tc>
        <w:tc>
          <w:tcPr>
            <w:tcW w:w="1691" w:type="dxa"/>
          </w:tcPr>
          <w:p w:rsidR="00313F43" w:rsidRDefault="00313F43" w:rsidP="00313F4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adin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usazade</w:t>
            </w:r>
            <w:proofErr w:type="spellEnd"/>
          </w:p>
        </w:tc>
        <w:tc>
          <w:tcPr>
            <w:tcW w:w="1897" w:type="dxa"/>
          </w:tcPr>
          <w:p w:rsidR="00313F43" w:rsidRDefault="00313F43" w:rsidP="000C77C7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RH1004  Kültür</w:t>
            </w:r>
            <w:proofErr w:type="gramEnd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Tarihi (Fen-Edebiyat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lastRenderedPageBreak/>
              <w:t>Fakültesi)</w:t>
            </w:r>
          </w:p>
        </w:tc>
        <w:tc>
          <w:tcPr>
            <w:tcW w:w="2586" w:type="dxa"/>
          </w:tcPr>
          <w:p w:rsidR="00313F43" w:rsidRDefault="00EA44B9" w:rsidP="000C77C7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lastRenderedPageBreak/>
              <w:t>TRH1074 Kültür Tarihi II</w:t>
            </w:r>
          </w:p>
        </w:tc>
        <w:tc>
          <w:tcPr>
            <w:tcW w:w="1740" w:type="dxa"/>
          </w:tcPr>
          <w:p w:rsidR="00313F43" w:rsidRDefault="00313F43" w:rsidP="000C77C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ygun bulunmuştur. Onaylandı</w:t>
            </w:r>
          </w:p>
        </w:tc>
      </w:tr>
      <w:tr w:rsidR="00231728" w:rsidTr="00E31B6D">
        <w:tc>
          <w:tcPr>
            <w:tcW w:w="1708" w:type="dxa"/>
          </w:tcPr>
          <w:p w:rsidR="00231728" w:rsidRDefault="00231728" w:rsidP="00A7099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081711138</w:t>
            </w:r>
            <w:proofErr w:type="gramEnd"/>
          </w:p>
        </w:tc>
        <w:tc>
          <w:tcPr>
            <w:tcW w:w="1691" w:type="dxa"/>
          </w:tcPr>
          <w:p w:rsidR="00231728" w:rsidRDefault="00231728" w:rsidP="00A7099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abin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rslanovska</w:t>
            </w:r>
            <w:proofErr w:type="spellEnd"/>
          </w:p>
        </w:tc>
        <w:tc>
          <w:tcPr>
            <w:tcW w:w="1897" w:type="dxa"/>
          </w:tcPr>
          <w:p w:rsidR="00231728" w:rsidRDefault="00231728" w:rsidP="00A7099E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RH1004  Kültür</w:t>
            </w:r>
            <w:proofErr w:type="gramEnd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Tarihi (Fen-Edebiyat Fakültesi)</w:t>
            </w:r>
          </w:p>
        </w:tc>
        <w:tc>
          <w:tcPr>
            <w:tcW w:w="2586" w:type="dxa"/>
          </w:tcPr>
          <w:p w:rsidR="00231728" w:rsidRDefault="00DF3BB6" w:rsidP="00A7099E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RH1073</w:t>
            </w:r>
            <w:r w:rsidR="00EA44B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Kültür Tarihi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I</w:t>
            </w:r>
          </w:p>
        </w:tc>
        <w:tc>
          <w:tcPr>
            <w:tcW w:w="1740" w:type="dxa"/>
          </w:tcPr>
          <w:p w:rsidR="00DF3BB6" w:rsidRDefault="00DF3BB6" w:rsidP="00DF3B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ygun bulunmamıştır.</w:t>
            </w:r>
          </w:p>
          <w:p w:rsidR="00231728" w:rsidRDefault="00DF3BB6" w:rsidP="00DF3B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D</w:t>
            </w:r>
          </w:p>
        </w:tc>
      </w:tr>
      <w:tr w:rsidR="00231728" w:rsidTr="00E31B6D">
        <w:tc>
          <w:tcPr>
            <w:tcW w:w="1708" w:type="dxa"/>
          </w:tcPr>
          <w:p w:rsidR="00231728" w:rsidRDefault="00231728" w:rsidP="00A7099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081711138</w:t>
            </w:r>
            <w:proofErr w:type="gramEnd"/>
          </w:p>
        </w:tc>
        <w:tc>
          <w:tcPr>
            <w:tcW w:w="1691" w:type="dxa"/>
          </w:tcPr>
          <w:p w:rsidR="00231728" w:rsidRDefault="00231728" w:rsidP="00A7099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abin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rslanovska</w:t>
            </w:r>
            <w:proofErr w:type="spellEnd"/>
          </w:p>
        </w:tc>
        <w:tc>
          <w:tcPr>
            <w:tcW w:w="1897" w:type="dxa"/>
          </w:tcPr>
          <w:p w:rsidR="00231728" w:rsidRDefault="00231728" w:rsidP="00A7099E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LS 1001 Felsefeye Giriş</w:t>
            </w:r>
          </w:p>
          <w:p w:rsidR="00231728" w:rsidRDefault="00231728" w:rsidP="00A7099E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Fen-Edebiyat Fakültesi-Felsefe Bölümü)</w:t>
            </w:r>
          </w:p>
          <w:p w:rsidR="00231728" w:rsidRDefault="00231728" w:rsidP="00A7099E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586" w:type="dxa"/>
          </w:tcPr>
          <w:p w:rsidR="00231728" w:rsidRDefault="00231728" w:rsidP="00A7099E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LS 1001</w:t>
            </w:r>
          </w:p>
          <w:p w:rsidR="00231728" w:rsidRDefault="00231728" w:rsidP="00A7099E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elsefeye Giriş</w:t>
            </w:r>
          </w:p>
          <w:p w:rsidR="00231728" w:rsidRDefault="00231728" w:rsidP="00A7099E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740" w:type="dxa"/>
          </w:tcPr>
          <w:p w:rsidR="00231728" w:rsidRDefault="00231728" w:rsidP="00A7099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ygun bulunmuştur. Onaylandı</w:t>
            </w:r>
          </w:p>
        </w:tc>
      </w:tr>
      <w:tr w:rsidR="00AD794F" w:rsidTr="00E31B6D">
        <w:tc>
          <w:tcPr>
            <w:tcW w:w="1708" w:type="dxa"/>
          </w:tcPr>
          <w:p w:rsidR="00AD794F" w:rsidRDefault="00AD794F" w:rsidP="00A7099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081811147</w:t>
            </w:r>
            <w:proofErr w:type="gramEnd"/>
          </w:p>
        </w:tc>
        <w:tc>
          <w:tcPr>
            <w:tcW w:w="1691" w:type="dxa"/>
          </w:tcPr>
          <w:p w:rsidR="00AD794F" w:rsidRDefault="00AD794F" w:rsidP="00A7099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fne Tunalı</w:t>
            </w:r>
          </w:p>
        </w:tc>
        <w:tc>
          <w:tcPr>
            <w:tcW w:w="1897" w:type="dxa"/>
          </w:tcPr>
          <w:p w:rsidR="00AD794F" w:rsidRDefault="00AD794F" w:rsidP="00014BE9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LS 1001 Felsefeye Giriş</w:t>
            </w:r>
          </w:p>
          <w:p w:rsidR="00AD794F" w:rsidRDefault="00AD794F" w:rsidP="00014BE9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Fen-Edebiyat Fakültesi-Felsefe Bölümü)</w:t>
            </w:r>
          </w:p>
          <w:p w:rsidR="00AD794F" w:rsidRDefault="00AD794F" w:rsidP="00014BE9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586" w:type="dxa"/>
          </w:tcPr>
          <w:p w:rsidR="00AD794F" w:rsidRDefault="00AD794F" w:rsidP="00014BE9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LS 1001</w:t>
            </w:r>
          </w:p>
          <w:p w:rsidR="00AD794F" w:rsidRDefault="00AD794F" w:rsidP="00014BE9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elsefeye Giriş</w:t>
            </w:r>
          </w:p>
          <w:p w:rsidR="00AD794F" w:rsidRDefault="00AD794F" w:rsidP="00014BE9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740" w:type="dxa"/>
          </w:tcPr>
          <w:p w:rsidR="00AD794F" w:rsidRDefault="00AD794F" w:rsidP="00014B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ygun bulunmuştur. Onaylandı</w:t>
            </w:r>
          </w:p>
        </w:tc>
      </w:tr>
      <w:tr w:rsidR="00A25444" w:rsidTr="00E31B6D">
        <w:tc>
          <w:tcPr>
            <w:tcW w:w="1708" w:type="dxa"/>
          </w:tcPr>
          <w:p w:rsidR="00A25444" w:rsidRDefault="00A2544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081711098</w:t>
            </w:r>
            <w:proofErr w:type="gramEnd"/>
          </w:p>
        </w:tc>
        <w:tc>
          <w:tcPr>
            <w:tcW w:w="1691" w:type="dxa"/>
          </w:tcPr>
          <w:p w:rsidR="00A25444" w:rsidRDefault="00A2544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amet Korkmaz</w:t>
            </w:r>
          </w:p>
        </w:tc>
        <w:tc>
          <w:tcPr>
            <w:tcW w:w="1897" w:type="dxa"/>
          </w:tcPr>
          <w:p w:rsidR="00A25444" w:rsidRDefault="00A2544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RH1004  Kültür</w:t>
            </w:r>
            <w:proofErr w:type="gramEnd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Tarihi (Fen-Edebiyat Fakültesi)</w:t>
            </w:r>
          </w:p>
        </w:tc>
        <w:tc>
          <w:tcPr>
            <w:tcW w:w="2586" w:type="dxa"/>
          </w:tcPr>
          <w:p w:rsidR="00A25444" w:rsidRDefault="008C6693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RH1073</w:t>
            </w:r>
            <w:r w:rsidR="00A254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Kültür Tarihi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I</w:t>
            </w:r>
          </w:p>
        </w:tc>
        <w:tc>
          <w:tcPr>
            <w:tcW w:w="1740" w:type="dxa"/>
          </w:tcPr>
          <w:p w:rsidR="00A25444" w:rsidRDefault="00A25444" w:rsidP="008C669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ygun bulunm</w:t>
            </w:r>
            <w:r w:rsidR="008C6693">
              <w:rPr>
                <w:rFonts w:ascii="Times New Roman" w:hAnsi="Times New Roman" w:cs="Times New Roman"/>
                <w:sz w:val="24"/>
                <w:szCs w:val="24"/>
              </w:rPr>
              <w:t>amıştır.</w:t>
            </w:r>
          </w:p>
          <w:p w:rsidR="008C6693" w:rsidRDefault="008C6693" w:rsidP="008C669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D</w:t>
            </w:r>
          </w:p>
        </w:tc>
      </w:tr>
      <w:tr w:rsidR="005E688E" w:rsidTr="00E31B6D">
        <w:tc>
          <w:tcPr>
            <w:tcW w:w="1708" w:type="dxa"/>
          </w:tcPr>
          <w:p w:rsidR="005E688E" w:rsidRDefault="005E68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081811039</w:t>
            </w:r>
            <w:proofErr w:type="gramEnd"/>
          </w:p>
        </w:tc>
        <w:tc>
          <w:tcPr>
            <w:tcW w:w="1691" w:type="dxa"/>
          </w:tcPr>
          <w:p w:rsidR="005E688E" w:rsidRDefault="005E68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Yiğit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Ekmekci</w:t>
            </w:r>
            <w:proofErr w:type="spellEnd"/>
          </w:p>
        </w:tc>
        <w:tc>
          <w:tcPr>
            <w:tcW w:w="1897" w:type="dxa"/>
          </w:tcPr>
          <w:p w:rsidR="005E688E" w:rsidRDefault="005E688E" w:rsidP="00AC1B3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IKT1203 İktisada Giriş (İktisadi ve İdari bilimler Fakültesi)</w:t>
            </w:r>
          </w:p>
        </w:tc>
        <w:tc>
          <w:tcPr>
            <w:tcW w:w="2586" w:type="dxa"/>
          </w:tcPr>
          <w:p w:rsidR="005E688E" w:rsidRDefault="005E688E" w:rsidP="00AC1B3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IKT1004 </w:t>
            </w:r>
          </w:p>
          <w:p w:rsidR="005E688E" w:rsidRDefault="005E688E" w:rsidP="00AC1B30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konomiye Giriş</w:t>
            </w:r>
          </w:p>
          <w:p w:rsidR="005E688E" w:rsidRDefault="005E688E" w:rsidP="00AC1B30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740" w:type="dxa"/>
          </w:tcPr>
          <w:p w:rsidR="005E688E" w:rsidRDefault="005E688E" w:rsidP="00AC1B3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ygun bulunmuştur. Onaylandı</w:t>
            </w:r>
          </w:p>
        </w:tc>
      </w:tr>
      <w:tr w:rsidR="00727298" w:rsidTr="00E31B6D">
        <w:tc>
          <w:tcPr>
            <w:tcW w:w="1708" w:type="dxa"/>
          </w:tcPr>
          <w:p w:rsidR="00727298" w:rsidRDefault="0072729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081711097</w:t>
            </w:r>
            <w:proofErr w:type="gramEnd"/>
          </w:p>
        </w:tc>
        <w:tc>
          <w:tcPr>
            <w:tcW w:w="1691" w:type="dxa"/>
          </w:tcPr>
          <w:p w:rsidR="00727298" w:rsidRDefault="0072729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atma Nur Muhacir</w:t>
            </w:r>
          </w:p>
        </w:tc>
        <w:tc>
          <w:tcPr>
            <w:tcW w:w="1897" w:type="dxa"/>
          </w:tcPr>
          <w:p w:rsidR="00727298" w:rsidRDefault="00727298" w:rsidP="00F63429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RH1004  Kültür</w:t>
            </w:r>
            <w:proofErr w:type="gramEnd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Tarihi (Fen-Edebiyat Fakültesi)</w:t>
            </w:r>
          </w:p>
        </w:tc>
        <w:tc>
          <w:tcPr>
            <w:tcW w:w="2586" w:type="dxa"/>
          </w:tcPr>
          <w:p w:rsidR="00727298" w:rsidRDefault="00727298" w:rsidP="00F63429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RH1074 Kültür Tarihi II</w:t>
            </w:r>
          </w:p>
        </w:tc>
        <w:tc>
          <w:tcPr>
            <w:tcW w:w="1740" w:type="dxa"/>
          </w:tcPr>
          <w:p w:rsidR="00727298" w:rsidRDefault="00727298" w:rsidP="00AC1B3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ygun bulunmuştur. Onaylandı</w:t>
            </w:r>
          </w:p>
        </w:tc>
      </w:tr>
      <w:tr w:rsidR="00641B1A" w:rsidTr="00E31B6D">
        <w:tc>
          <w:tcPr>
            <w:tcW w:w="1708" w:type="dxa"/>
          </w:tcPr>
          <w:p w:rsidR="00641B1A" w:rsidRPr="00E61004" w:rsidRDefault="00641B1A" w:rsidP="00856831">
            <w:pPr>
              <w:jc w:val="center"/>
              <w:rPr>
                <w:rFonts w:ascii="Times New Roman" w:hAnsi="Times New Roman" w:cs="Times New Roman"/>
                <w:spacing w:val="5"/>
                <w:sz w:val="24"/>
                <w:szCs w:val="24"/>
                <w:shd w:val="clear" w:color="auto" w:fill="FFFFFF"/>
              </w:rPr>
            </w:pPr>
            <w:proofErr w:type="gramStart"/>
            <w:r>
              <w:rPr>
                <w:rFonts w:ascii="Times New Roman" w:hAnsi="Times New Roman" w:cs="Times New Roman"/>
                <w:spacing w:val="5"/>
                <w:sz w:val="24"/>
                <w:szCs w:val="24"/>
                <w:shd w:val="clear" w:color="auto" w:fill="FFFFFF"/>
              </w:rPr>
              <w:t>081711049</w:t>
            </w:r>
            <w:proofErr w:type="gramEnd"/>
          </w:p>
        </w:tc>
        <w:tc>
          <w:tcPr>
            <w:tcW w:w="1691" w:type="dxa"/>
          </w:tcPr>
          <w:p w:rsidR="00641B1A" w:rsidRDefault="00641B1A" w:rsidP="00856831">
            <w:pPr>
              <w:ind w:left="223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rya Çar</w:t>
            </w:r>
          </w:p>
        </w:tc>
        <w:tc>
          <w:tcPr>
            <w:tcW w:w="1897" w:type="dxa"/>
          </w:tcPr>
          <w:p w:rsidR="00641B1A" w:rsidRPr="0076316F" w:rsidRDefault="00641B1A" w:rsidP="00856831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proofErr w:type="gramStart"/>
            <w:r w:rsidRPr="0076316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RH1004  Kültür</w:t>
            </w:r>
            <w:proofErr w:type="gramEnd"/>
            <w:r w:rsidRPr="0076316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Tarihi (Fen-Edebiyat Fakültesi)</w:t>
            </w:r>
          </w:p>
        </w:tc>
        <w:tc>
          <w:tcPr>
            <w:tcW w:w="2586" w:type="dxa"/>
          </w:tcPr>
          <w:p w:rsidR="00641B1A" w:rsidRPr="0076316F" w:rsidRDefault="00641B1A" w:rsidP="00856831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6316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RH1074 Kültür Tarihi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II</w:t>
            </w:r>
          </w:p>
        </w:tc>
        <w:tc>
          <w:tcPr>
            <w:tcW w:w="1740" w:type="dxa"/>
          </w:tcPr>
          <w:p w:rsidR="00641B1A" w:rsidRPr="00E61004" w:rsidRDefault="00641B1A" w:rsidP="00856831">
            <w:pPr>
              <w:jc w:val="center"/>
              <w:rPr>
                <w:rFonts w:ascii="Times New Roman" w:hAnsi="Times New Roman" w:cs="Times New Roman"/>
                <w:spacing w:val="5"/>
                <w:sz w:val="24"/>
                <w:szCs w:val="24"/>
                <w:shd w:val="clear" w:color="auto" w:fill="FFFFFF"/>
              </w:rPr>
            </w:pPr>
            <w:r w:rsidRPr="0076316F">
              <w:rPr>
                <w:rFonts w:ascii="Times New Roman" w:hAnsi="Times New Roman" w:cs="Times New Roman"/>
                <w:sz w:val="24"/>
                <w:szCs w:val="24"/>
              </w:rPr>
              <w:t>Uygun bulunmuştur. Onaylandı</w:t>
            </w:r>
          </w:p>
        </w:tc>
      </w:tr>
      <w:tr w:rsidR="00641B1A" w:rsidTr="00E31B6D">
        <w:tc>
          <w:tcPr>
            <w:tcW w:w="1708" w:type="dxa"/>
          </w:tcPr>
          <w:p w:rsidR="00641B1A" w:rsidRPr="00E61004" w:rsidRDefault="00641B1A" w:rsidP="00856831">
            <w:pPr>
              <w:jc w:val="center"/>
              <w:rPr>
                <w:rFonts w:ascii="Times New Roman" w:hAnsi="Times New Roman" w:cs="Times New Roman"/>
                <w:spacing w:val="5"/>
                <w:sz w:val="24"/>
                <w:szCs w:val="24"/>
                <w:shd w:val="clear" w:color="auto" w:fill="FFFFFF"/>
              </w:rPr>
            </w:pPr>
            <w:proofErr w:type="gramStart"/>
            <w:r>
              <w:rPr>
                <w:rFonts w:ascii="Times New Roman" w:hAnsi="Times New Roman" w:cs="Times New Roman"/>
                <w:spacing w:val="5"/>
                <w:sz w:val="24"/>
                <w:szCs w:val="24"/>
                <w:shd w:val="clear" w:color="auto" w:fill="FFFFFF"/>
              </w:rPr>
              <w:t>081711049</w:t>
            </w:r>
            <w:proofErr w:type="gramEnd"/>
          </w:p>
        </w:tc>
        <w:tc>
          <w:tcPr>
            <w:tcW w:w="1691" w:type="dxa"/>
          </w:tcPr>
          <w:p w:rsidR="00641B1A" w:rsidRDefault="00641B1A" w:rsidP="00856831">
            <w:pPr>
              <w:ind w:left="223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rya Çar</w:t>
            </w:r>
          </w:p>
        </w:tc>
        <w:tc>
          <w:tcPr>
            <w:tcW w:w="1897" w:type="dxa"/>
          </w:tcPr>
          <w:p w:rsidR="00641B1A" w:rsidRDefault="00641B1A" w:rsidP="0085683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LS1001 Felsefeye Giriş</w:t>
            </w:r>
          </w:p>
          <w:p w:rsidR="00641B1A" w:rsidRPr="002B35EE" w:rsidRDefault="00641B1A" w:rsidP="0085683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316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Fen-Edebiyat Fakültesi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Felsefe Bölümü</w:t>
            </w:r>
            <w:r w:rsidRPr="0076316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)</w:t>
            </w:r>
          </w:p>
        </w:tc>
        <w:tc>
          <w:tcPr>
            <w:tcW w:w="2586" w:type="dxa"/>
          </w:tcPr>
          <w:p w:rsidR="00641B1A" w:rsidRDefault="00641B1A" w:rsidP="0085683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LS1001 Felsefeye Giriş I</w:t>
            </w:r>
          </w:p>
          <w:p w:rsidR="00641B1A" w:rsidRPr="002B35EE" w:rsidRDefault="00641B1A" w:rsidP="0085683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:rsidR="00641B1A" w:rsidRDefault="00641B1A" w:rsidP="00856831">
            <w:pPr>
              <w:jc w:val="center"/>
              <w:rPr>
                <w:rFonts w:ascii="Times New Roman" w:hAnsi="Times New Roman" w:cs="Times New Roman"/>
                <w:spacing w:val="5"/>
                <w:sz w:val="24"/>
                <w:szCs w:val="24"/>
                <w:shd w:val="clear" w:color="auto" w:fill="FFFFFF"/>
              </w:rPr>
            </w:pPr>
            <w:r w:rsidRPr="0076316F">
              <w:rPr>
                <w:rFonts w:ascii="Times New Roman" w:hAnsi="Times New Roman" w:cs="Times New Roman"/>
                <w:sz w:val="24"/>
                <w:szCs w:val="24"/>
              </w:rPr>
              <w:t>Uygun bulunmuştur. Onaylandı</w:t>
            </w:r>
          </w:p>
        </w:tc>
      </w:tr>
      <w:tr w:rsidR="001C00DE" w:rsidTr="00E31B6D">
        <w:tc>
          <w:tcPr>
            <w:tcW w:w="1708" w:type="dxa"/>
          </w:tcPr>
          <w:p w:rsidR="001C00DE" w:rsidRDefault="001C00DE" w:rsidP="00856831">
            <w:pPr>
              <w:jc w:val="center"/>
              <w:rPr>
                <w:rFonts w:ascii="Times New Roman" w:hAnsi="Times New Roman" w:cs="Times New Roman"/>
                <w:spacing w:val="5"/>
                <w:sz w:val="24"/>
                <w:szCs w:val="24"/>
                <w:shd w:val="clear" w:color="auto" w:fill="FFFFFF"/>
              </w:rPr>
            </w:pPr>
            <w:proofErr w:type="gramStart"/>
            <w:r>
              <w:rPr>
                <w:rFonts w:ascii="Times New Roman" w:hAnsi="Times New Roman" w:cs="Times New Roman"/>
                <w:spacing w:val="5"/>
                <w:sz w:val="24"/>
                <w:szCs w:val="24"/>
                <w:shd w:val="clear" w:color="auto" w:fill="FFFFFF"/>
              </w:rPr>
              <w:t>081911082</w:t>
            </w:r>
            <w:proofErr w:type="gramEnd"/>
          </w:p>
        </w:tc>
        <w:tc>
          <w:tcPr>
            <w:tcW w:w="1691" w:type="dxa"/>
          </w:tcPr>
          <w:p w:rsidR="001C00DE" w:rsidRDefault="001C00DE" w:rsidP="00856831">
            <w:pPr>
              <w:ind w:left="223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sude Beyza Uçucu</w:t>
            </w:r>
          </w:p>
        </w:tc>
        <w:tc>
          <w:tcPr>
            <w:tcW w:w="1897" w:type="dxa"/>
          </w:tcPr>
          <w:p w:rsidR="001C00DE" w:rsidRDefault="001C00DE" w:rsidP="0085683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RH1003</w:t>
            </w:r>
            <w:r w:rsidRPr="0076316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 Kültür</w:t>
            </w:r>
            <w:proofErr w:type="gramEnd"/>
            <w:r w:rsidRPr="0076316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Tarihi (Fen-Edebiyat Fakültesi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)</w:t>
            </w:r>
          </w:p>
        </w:tc>
        <w:tc>
          <w:tcPr>
            <w:tcW w:w="2586" w:type="dxa"/>
          </w:tcPr>
          <w:p w:rsidR="001C00DE" w:rsidRDefault="001C00DE" w:rsidP="0085683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RH1073 Kültür Tarihi I</w:t>
            </w:r>
            <w:bookmarkStart w:id="0" w:name="_GoBack"/>
            <w:bookmarkEnd w:id="0"/>
          </w:p>
        </w:tc>
        <w:tc>
          <w:tcPr>
            <w:tcW w:w="1740" w:type="dxa"/>
          </w:tcPr>
          <w:p w:rsidR="001C00DE" w:rsidRPr="0076316F" w:rsidRDefault="001C00DE" w:rsidP="0085683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316F">
              <w:rPr>
                <w:rFonts w:ascii="Times New Roman" w:hAnsi="Times New Roman" w:cs="Times New Roman"/>
                <w:sz w:val="24"/>
                <w:szCs w:val="24"/>
              </w:rPr>
              <w:t>Uygun bulunmuştur. Onaylandı</w:t>
            </w:r>
          </w:p>
        </w:tc>
      </w:tr>
    </w:tbl>
    <w:p w:rsidR="001222A7" w:rsidRPr="00143C47" w:rsidRDefault="001222A7" w:rsidP="001222A7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2B0B38" w:rsidRDefault="002B0B38"/>
    <w:sectPr w:rsidR="002B0B38"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3tTCyNLawMDc2NzFX0lEKTi0uzszPAykwrwUAmAClWywAAAA="/>
  </w:docVars>
  <w:rsids>
    <w:rsidRoot w:val="00986403"/>
    <w:rsid w:val="000336A5"/>
    <w:rsid w:val="001222A7"/>
    <w:rsid w:val="0015704B"/>
    <w:rsid w:val="00184639"/>
    <w:rsid w:val="001C00DE"/>
    <w:rsid w:val="001F4967"/>
    <w:rsid w:val="00231728"/>
    <w:rsid w:val="002B0B38"/>
    <w:rsid w:val="00313F43"/>
    <w:rsid w:val="005E688E"/>
    <w:rsid w:val="00641B1A"/>
    <w:rsid w:val="00686C7B"/>
    <w:rsid w:val="00727298"/>
    <w:rsid w:val="00765220"/>
    <w:rsid w:val="007C71F6"/>
    <w:rsid w:val="007C730B"/>
    <w:rsid w:val="00862A59"/>
    <w:rsid w:val="008C4499"/>
    <w:rsid w:val="008C6693"/>
    <w:rsid w:val="00986403"/>
    <w:rsid w:val="00A25172"/>
    <w:rsid w:val="00A25444"/>
    <w:rsid w:val="00AD794F"/>
    <w:rsid w:val="00AF42CB"/>
    <w:rsid w:val="00C30C09"/>
    <w:rsid w:val="00D1334E"/>
    <w:rsid w:val="00DF3A7B"/>
    <w:rsid w:val="00DF3BB6"/>
    <w:rsid w:val="00E270CE"/>
    <w:rsid w:val="00E31B6D"/>
    <w:rsid w:val="00EA44B9"/>
    <w:rsid w:val="00FA2603"/>
    <w:rsid w:val="00FB446F"/>
    <w:rsid w:val="00FB4A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222A7"/>
    <w:rPr>
      <w:lang w:val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1222A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E31B6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E31B6D"/>
    <w:rPr>
      <w:rFonts w:ascii="Tahoma" w:hAnsi="Tahoma" w:cs="Tahoma"/>
      <w:sz w:val="16"/>
      <w:szCs w:val="16"/>
      <w:lang w:val="tr-TR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222A7"/>
    <w:rPr>
      <w:lang w:val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1222A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E31B6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E31B6D"/>
    <w:rPr>
      <w:rFonts w:ascii="Tahoma" w:hAnsi="Tahoma" w:cs="Tahoma"/>
      <w:sz w:val="16"/>
      <w:szCs w:val="16"/>
      <w:lang w:val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95048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798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6</TotalTime>
  <Pages>1</Pages>
  <Words>498</Words>
  <Characters>2839</Characters>
  <Application>Microsoft Office Word</Application>
  <DocSecurity>0</DocSecurity>
  <Lines>23</Lines>
  <Paragraphs>6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3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ubra</dc:creator>
  <cp:keywords/>
  <dc:description/>
  <cp:lastModifiedBy>kubra</cp:lastModifiedBy>
  <cp:revision>33</cp:revision>
  <dcterms:created xsi:type="dcterms:W3CDTF">2020-07-06T14:07:00Z</dcterms:created>
  <dcterms:modified xsi:type="dcterms:W3CDTF">2020-07-16T13:44:00Z</dcterms:modified>
</cp:coreProperties>
</file>